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193E9" w14:textId="77777777" w:rsidR="000949C2" w:rsidRPr="000949C2" w:rsidRDefault="000949C2" w:rsidP="000949C2">
      <w:pPr>
        <w:rPr>
          <w:b/>
          <w:sz w:val="36"/>
          <w:szCs w:val="36"/>
        </w:rPr>
      </w:pPr>
      <w:r w:rsidRPr="000949C2">
        <w:rPr>
          <w:b/>
          <w:sz w:val="36"/>
          <w:szCs w:val="36"/>
        </w:rPr>
        <w:t>How Do I Find a Major?</w:t>
      </w:r>
    </w:p>
    <w:p w14:paraId="71243D8A" w14:textId="11D039B6" w:rsidR="000949C2" w:rsidRPr="000949C2" w:rsidRDefault="000949C2" w:rsidP="000949C2">
      <w:pPr>
        <w:rPr>
          <w:sz w:val="24"/>
          <w:szCs w:val="24"/>
        </w:rPr>
      </w:pPr>
      <w:r w:rsidRPr="000949C2">
        <w:rPr>
          <w:sz w:val="24"/>
          <w:szCs w:val="24"/>
        </w:rPr>
        <w:t xml:space="preserve">Explore Majors by using </w:t>
      </w:r>
      <w:r w:rsidR="001607EC">
        <w:rPr>
          <w:sz w:val="24"/>
          <w:szCs w:val="24"/>
        </w:rPr>
        <w:t xml:space="preserve">bulletins.psu.edu. Click on </w:t>
      </w:r>
      <w:r w:rsidR="002F5F52">
        <w:rPr>
          <w:sz w:val="24"/>
          <w:szCs w:val="24"/>
        </w:rPr>
        <w:t xml:space="preserve">Undergraduate &gt; </w:t>
      </w:r>
      <w:r w:rsidR="001607EC">
        <w:rPr>
          <w:sz w:val="24"/>
          <w:szCs w:val="24"/>
        </w:rPr>
        <w:t>Programs &gt; Baccalaureate Degree Programs.</w:t>
      </w:r>
      <w:r w:rsidR="002F5F52">
        <w:rPr>
          <w:sz w:val="24"/>
          <w:szCs w:val="24"/>
        </w:rPr>
        <w:t xml:space="preserve"> </w:t>
      </w:r>
      <w:r w:rsidRPr="000949C2">
        <w:rPr>
          <w:i/>
          <w:sz w:val="24"/>
          <w:szCs w:val="24"/>
        </w:rPr>
        <w:t>Tips:</w:t>
      </w:r>
      <w:r w:rsidRPr="000949C2">
        <w:rPr>
          <w:sz w:val="24"/>
          <w:szCs w:val="24"/>
        </w:rPr>
        <w:t xml:space="preserve"> (1) </w:t>
      </w:r>
      <w:r w:rsidR="00581968">
        <w:rPr>
          <w:sz w:val="24"/>
          <w:szCs w:val="24"/>
        </w:rPr>
        <w:t>On the right-hand side, filter by campus and interests,</w:t>
      </w:r>
      <w:r w:rsidRPr="000949C2">
        <w:rPr>
          <w:sz w:val="24"/>
          <w:szCs w:val="24"/>
        </w:rPr>
        <w:t xml:space="preserve"> (2) Set aside 30 min. at a time to search, (3) Click all links </w:t>
      </w:r>
      <w:r w:rsidR="00581968">
        <w:rPr>
          <w:sz w:val="24"/>
          <w:szCs w:val="24"/>
        </w:rPr>
        <w:t>on the right-hand side of</w:t>
      </w:r>
      <w:r w:rsidRPr="000949C2">
        <w:rPr>
          <w:sz w:val="24"/>
          <w:szCs w:val="24"/>
        </w:rPr>
        <w:t xml:space="preserve"> each major of interest, (4) Take good notes and schedule a follow-up appointment.</w:t>
      </w:r>
    </w:p>
    <w:p w14:paraId="1659C68E" w14:textId="77777777" w:rsidR="000949C2" w:rsidRPr="000949C2" w:rsidRDefault="000949C2" w:rsidP="000949C2">
      <w:pPr>
        <w:rPr>
          <w:sz w:val="24"/>
          <w:szCs w:val="24"/>
        </w:rPr>
      </w:pPr>
      <w:r w:rsidRPr="000949C2">
        <w:rPr>
          <w:sz w:val="24"/>
          <w:szCs w:val="24"/>
        </w:rPr>
        <w:br/>
      </w:r>
      <w:r w:rsidRPr="000949C2">
        <w:rPr>
          <w:b/>
          <w:sz w:val="24"/>
          <w:szCs w:val="24"/>
        </w:rPr>
        <w:t>Major 1:</w:t>
      </w:r>
      <w:r w:rsidRPr="000949C2">
        <w:rPr>
          <w:sz w:val="24"/>
          <w:szCs w:val="24"/>
        </w:rPr>
        <w:t xml:space="preserve"> ___________________________</w:t>
      </w:r>
    </w:p>
    <w:p w14:paraId="0D22ECF6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2-3 things I like about this major?</w:t>
      </w:r>
    </w:p>
    <w:p w14:paraId="0FE955C3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058BDCC1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61A09374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6845C3F2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some of my concerns about this major?</w:t>
      </w:r>
    </w:p>
    <w:p w14:paraId="577B0FF3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271FD2D7" w14:textId="77777777" w:rsidR="000949C2" w:rsidRPr="000949C2" w:rsidRDefault="000949C2" w:rsidP="000949C2">
      <w:pPr>
        <w:rPr>
          <w:sz w:val="24"/>
          <w:szCs w:val="24"/>
        </w:rPr>
      </w:pPr>
    </w:p>
    <w:p w14:paraId="0AE85BB9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confuses me about this major?</w:t>
      </w:r>
    </w:p>
    <w:p w14:paraId="0F1384FA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7AE12A35" w14:textId="77777777" w:rsidR="000949C2" w:rsidRPr="000949C2" w:rsidRDefault="000949C2" w:rsidP="000949C2">
      <w:pPr>
        <w:rPr>
          <w:sz w:val="24"/>
          <w:szCs w:val="24"/>
        </w:rPr>
      </w:pPr>
    </w:p>
    <w:p w14:paraId="2B1D26B8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 xml:space="preserve">What are the entrance requirements for this major (hint: the link for this is found </w:t>
      </w:r>
      <w:r w:rsidR="00D034A3">
        <w:rPr>
          <w:rFonts w:asciiTheme="minorHAnsi" w:hAnsiTheme="minorHAnsi"/>
        </w:rPr>
        <w:t xml:space="preserve">on the right-hand side </w:t>
      </w:r>
      <w:r w:rsidR="00581968">
        <w:rPr>
          <w:rFonts w:asciiTheme="minorHAnsi" w:hAnsiTheme="minorHAnsi"/>
        </w:rPr>
        <w:t xml:space="preserve">of each Major page </w:t>
      </w:r>
      <w:r w:rsidR="00D034A3">
        <w:rPr>
          <w:rFonts w:asciiTheme="minorHAnsi" w:hAnsiTheme="minorHAnsi"/>
        </w:rPr>
        <w:t>and says “How to Get In”)</w:t>
      </w:r>
    </w:p>
    <w:p w14:paraId="1863373D" w14:textId="77777777" w:rsidR="000949C2" w:rsidRPr="000949C2" w:rsidRDefault="000949C2" w:rsidP="000949C2">
      <w:pPr>
        <w:rPr>
          <w:b/>
          <w:sz w:val="24"/>
          <w:szCs w:val="24"/>
        </w:rPr>
      </w:pPr>
      <w:r w:rsidRPr="000949C2">
        <w:rPr>
          <w:b/>
          <w:sz w:val="24"/>
          <w:szCs w:val="24"/>
        </w:rPr>
        <w:br/>
      </w:r>
    </w:p>
    <w:p w14:paraId="314AE332" w14:textId="77777777" w:rsidR="000949C2" w:rsidRPr="000949C2" w:rsidRDefault="000949C2" w:rsidP="000949C2">
      <w:pPr>
        <w:rPr>
          <w:sz w:val="24"/>
          <w:szCs w:val="24"/>
        </w:rPr>
      </w:pPr>
      <w:r w:rsidRPr="000949C2">
        <w:rPr>
          <w:b/>
          <w:sz w:val="24"/>
          <w:szCs w:val="24"/>
        </w:rPr>
        <w:t>Major 2:</w:t>
      </w:r>
      <w:r w:rsidRPr="000949C2">
        <w:rPr>
          <w:sz w:val="24"/>
          <w:szCs w:val="24"/>
        </w:rPr>
        <w:t xml:space="preserve"> ___________________________</w:t>
      </w:r>
    </w:p>
    <w:p w14:paraId="20FACC4F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2-3 things I like about this major?</w:t>
      </w:r>
    </w:p>
    <w:p w14:paraId="507CAFB1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5A6CED98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1FE3C753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00626C3C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some of my concerns about this major?</w:t>
      </w:r>
    </w:p>
    <w:p w14:paraId="5ADEEC4C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351C09C9" w14:textId="77777777" w:rsidR="000949C2" w:rsidRPr="000949C2" w:rsidRDefault="000949C2" w:rsidP="000949C2">
      <w:pPr>
        <w:rPr>
          <w:sz w:val="24"/>
          <w:szCs w:val="24"/>
        </w:rPr>
      </w:pPr>
    </w:p>
    <w:p w14:paraId="0FB034A5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confuses me about this major?</w:t>
      </w:r>
    </w:p>
    <w:p w14:paraId="75E0627F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3C2FAA0F" w14:textId="77777777" w:rsidR="000949C2" w:rsidRPr="000949C2" w:rsidRDefault="000949C2" w:rsidP="000949C2">
      <w:pPr>
        <w:rPr>
          <w:sz w:val="24"/>
          <w:szCs w:val="24"/>
        </w:rPr>
      </w:pPr>
    </w:p>
    <w:p w14:paraId="0B9BC81C" w14:textId="77777777" w:rsid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 xml:space="preserve">What are the entrance requirements for this major </w:t>
      </w:r>
      <w:r w:rsidR="00581968" w:rsidRPr="000949C2">
        <w:rPr>
          <w:rFonts w:asciiTheme="minorHAnsi" w:hAnsiTheme="minorHAnsi"/>
        </w:rPr>
        <w:t xml:space="preserve">(hint: the link for this is found </w:t>
      </w:r>
      <w:r w:rsidR="00581968">
        <w:rPr>
          <w:rFonts w:asciiTheme="minorHAnsi" w:hAnsiTheme="minorHAnsi"/>
        </w:rPr>
        <w:t>on the right-hand side of each Major page and says “How to Get In”)</w:t>
      </w:r>
      <w:r>
        <w:rPr>
          <w:rFonts w:asciiTheme="minorHAnsi" w:hAnsiTheme="minorHAnsi"/>
        </w:rPr>
        <w:br/>
      </w:r>
      <w:r>
        <w:rPr>
          <w:rFonts w:asciiTheme="minorHAnsi" w:hAnsiTheme="minorHAnsi"/>
        </w:rPr>
        <w:br/>
      </w:r>
      <w:r>
        <w:rPr>
          <w:rFonts w:asciiTheme="minorHAnsi" w:hAnsiTheme="minorHAnsi"/>
        </w:rPr>
        <w:br/>
      </w:r>
    </w:p>
    <w:p w14:paraId="725898A9" w14:textId="77777777" w:rsidR="000949C2" w:rsidRPr="000949C2" w:rsidRDefault="000949C2" w:rsidP="000949C2">
      <w:pPr>
        <w:jc w:val="center"/>
      </w:pP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51C455A7" wp14:editId="7416D882">
            <wp:extent cx="4305300" cy="356016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us_text_blu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899" cy="40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577F7" w14:textId="77777777" w:rsidR="000949C2" w:rsidRPr="000949C2" w:rsidRDefault="000949C2" w:rsidP="000949C2">
      <w:pPr>
        <w:rPr>
          <w:sz w:val="24"/>
          <w:szCs w:val="24"/>
        </w:rPr>
      </w:pPr>
      <w:r w:rsidRPr="000949C2">
        <w:rPr>
          <w:b/>
          <w:sz w:val="24"/>
          <w:szCs w:val="24"/>
        </w:rPr>
        <w:lastRenderedPageBreak/>
        <w:t>Major 3:</w:t>
      </w:r>
      <w:r w:rsidRPr="000949C2">
        <w:rPr>
          <w:sz w:val="24"/>
          <w:szCs w:val="24"/>
        </w:rPr>
        <w:t xml:space="preserve"> ___________________________</w:t>
      </w:r>
    </w:p>
    <w:p w14:paraId="3D382036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2-3 things I like about this major?</w:t>
      </w:r>
    </w:p>
    <w:p w14:paraId="2D389D85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6FFFD25A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4435BB22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5C58EBAE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some of my concerns about this major?</w:t>
      </w:r>
    </w:p>
    <w:p w14:paraId="5A56545E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3CEF720A" w14:textId="77777777" w:rsidR="000949C2" w:rsidRPr="000949C2" w:rsidRDefault="000949C2" w:rsidP="000949C2">
      <w:pPr>
        <w:rPr>
          <w:sz w:val="24"/>
          <w:szCs w:val="24"/>
        </w:rPr>
      </w:pPr>
    </w:p>
    <w:p w14:paraId="48F6C5F2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confuses me about this major?</w:t>
      </w:r>
    </w:p>
    <w:p w14:paraId="3E14A65D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393F0245" w14:textId="77777777" w:rsidR="000949C2" w:rsidRPr="000949C2" w:rsidRDefault="000949C2" w:rsidP="000949C2">
      <w:pPr>
        <w:rPr>
          <w:sz w:val="24"/>
          <w:szCs w:val="24"/>
        </w:rPr>
      </w:pPr>
    </w:p>
    <w:p w14:paraId="4146EBA8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 xml:space="preserve">What are the entrance requirements for this major </w:t>
      </w:r>
      <w:r w:rsidR="00581968" w:rsidRPr="000949C2">
        <w:rPr>
          <w:rFonts w:asciiTheme="minorHAnsi" w:hAnsiTheme="minorHAnsi"/>
        </w:rPr>
        <w:t xml:space="preserve">(hint: the link for this is found </w:t>
      </w:r>
      <w:r w:rsidR="00581968">
        <w:rPr>
          <w:rFonts w:asciiTheme="minorHAnsi" w:hAnsiTheme="minorHAnsi"/>
        </w:rPr>
        <w:t>on the right-hand side of each Major page and says “How to Get In”)</w:t>
      </w:r>
    </w:p>
    <w:p w14:paraId="58CB56A9" w14:textId="77777777" w:rsidR="000949C2" w:rsidRPr="000949C2" w:rsidRDefault="000949C2" w:rsidP="000949C2">
      <w:pPr>
        <w:rPr>
          <w:sz w:val="24"/>
          <w:szCs w:val="24"/>
        </w:rPr>
      </w:pPr>
    </w:p>
    <w:p w14:paraId="0BC867F1" w14:textId="77777777" w:rsidR="000949C2" w:rsidRPr="000949C2" w:rsidRDefault="000949C2" w:rsidP="000949C2">
      <w:pPr>
        <w:rPr>
          <w:sz w:val="24"/>
          <w:szCs w:val="24"/>
        </w:rPr>
      </w:pPr>
    </w:p>
    <w:p w14:paraId="22483429" w14:textId="77777777" w:rsidR="000949C2" w:rsidRPr="000949C2" w:rsidRDefault="000949C2" w:rsidP="000949C2">
      <w:pPr>
        <w:rPr>
          <w:sz w:val="24"/>
          <w:szCs w:val="24"/>
        </w:rPr>
      </w:pPr>
      <w:r w:rsidRPr="000949C2">
        <w:rPr>
          <w:b/>
          <w:sz w:val="24"/>
          <w:szCs w:val="24"/>
        </w:rPr>
        <w:t>Major 4:</w:t>
      </w:r>
      <w:r w:rsidRPr="000949C2">
        <w:rPr>
          <w:sz w:val="24"/>
          <w:szCs w:val="24"/>
        </w:rPr>
        <w:t xml:space="preserve"> ___________________________</w:t>
      </w:r>
    </w:p>
    <w:p w14:paraId="4705D7CB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2-3 things I like about this major?</w:t>
      </w:r>
    </w:p>
    <w:p w14:paraId="46346ADA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63F3FA72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21DBCBAC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08213A50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are some of my concerns about this major?</w:t>
      </w:r>
    </w:p>
    <w:p w14:paraId="7DC6C4B5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</w:p>
    <w:p w14:paraId="4D75560E" w14:textId="77777777" w:rsidR="000949C2" w:rsidRPr="000949C2" w:rsidRDefault="000949C2" w:rsidP="000949C2">
      <w:pPr>
        <w:rPr>
          <w:sz w:val="24"/>
          <w:szCs w:val="24"/>
        </w:rPr>
      </w:pPr>
    </w:p>
    <w:p w14:paraId="29732C22" w14:textId="77777777" w:rsidR="000949C2" w:rsidRPr="000949C2" w:rsidRDefault="000949C2" w:rsidP="000949C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>What confuses me about this major?</w:t>
      </w:r>
    </w:p>
    <w:p w14:paraId="4270CE0C" w14:textId="77777777" w:rsidR="000949C2" w:rsidRPr="000949C2" w:rsidRDefault="000949C2" w:rsidP="000949C2">
      <w:pPr>
        <w:pStyle w:val="ListParagraph"/>
        <w:rPr>
          <w:rFonts w:asciiTheme="minorHAnsi" w:hAnsiTheme="minorHAnsi"/>
        </w:rPr>
      </w:pPr>
      <w:bookmarkStart w:id="0" w:name="_GoBack"/>
      <w:bookmarkEnd w:id="0"/>
    </w:p>
    <w:p w14:paraId="7C9D76F3" w14:textId="77777777" w:rsidR="000949C2" w:rsidRPr="000949C2" w:rsidRDefault="000949C2" w:rsidP="000949C2">
      <w:pPr>
        <w:rPr>
          <w:sz w:val="24"/>
          <w:szCs w:val="24"/>
        </w:rPr>
      </w:pPr>
    </w:p>
    <w:p w14:paraId="3FE94B41" w14:textId="77777777" w:rsidR="009C11BA" w:rsidRPr="00581968" w:rsidRDefault="000949C2" w:rsidP="00581968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0949C2">
        <w:rPr>
          <w:rFonts w:asciiTheme="minorHAnsi" w:hAnsiTheme="minorHAnsi"/>
        </w:rPr>
        <w:t xml:space="preserve">What are the entrance requirements for this major </w:t>
      </w:r>
      <w:r w:rsidR="00581968" w:rsidRPr="000949C2">
        <w:rPr>
          <w:rFonts w:asciiTheme="minorHAnsi" w:hAnsiTheme="minorHAnsi"/>
        </w:rPr>
        <w:t xml:space="preserve">(hint: the link for this is found </w:t>
      </w:r>
      <w:r w:rsidR="00581968">
        <w:rPr>
          <w:rFonts w:asciiTheme="minorHAnsi" w:hAnsiTheme="minorHAnsi"/>
        </w:rPr>
        <w:t>on the right-hand side of each Major page and says “How to Get In”)</w:t>
      </w:r>
      <w:r w:rsidR="00581968">
        <w:rPr>
          <w:rFonts w:asciiTheme="minorHAnsi" w:hAnsiTheme="minorHAnsi"/>
        </w:rPr>
        <w:br/>
      </w:r>
      <w:r>
        <w:rPr>
          <w:rFonts w:asciiTheme="minorHAnsi" w:hAnsiTheme="minorHAnsi"/>
        </w:rPr>
        <w:br/>
      </w:r>
      <w:r w:rsidR="00581968">
        <w:rPr>
          <w:rFonts w:asciiTheme="minorHAnsi" w:hAnsiTheme="minorHAnsi"/>
        </w:rPr>
        <w:br/>
      </w:r>
    </w:p>
    <w:p w14:paraId="73F8C391" w14:textId="77777777" w:rsidR="000949C2" w:rsidRDefault="000949C2" w:rsidP="000949C2">
      <w:pPr>
        <w:rPr>
          <w:rFonts w:ascii="Calibri" w:hAnsi="Calibri" w:cs="Arial"/>
          <w:sz w:val="24"/>
          <w:szCs w:val="24"/>
          <w:lang w:val="x-none"/>
        </w:rPr>
      </w:pPr>
      <w:r w:rsidRPr="00B03978">
        <w:rPr>
          <w:rFonts w:ascii="Calibri" w:hAnsi="Calibri" w:cs="Times New Roman"/>
          <w:sz w:val="24"/>
          <w:szCs w:val="24"/>
        </w:rPr>
        <w:t xml:space="preserve">After </w:t>
      </w:r>
      <w:r>
        <w:rPr>
          <w:rFonts w:ascii="Calibri" w:hAnsi="Calibri" w:cs="Times New Roman"/>
          <w:sz w:val="24"/>
          <w:szCs w:val="24"/>
        </w:rPr>
        <w:t>taking notes about majors of interest</w:t>
      </w:r>
      <w:r w:rsidRPr="00B03978">
        <w:rPr>
          <w:rFonts w:ascii="Calibri" w:hAnsi="Calibri" w:cs="Times New Roman"/>
          <w:sz w:val="24"/>
          <w:szCs w:val="24"/>
        </w:rPr>
        <w:t xml:space="preserve">, make an appointment with your academic adviser to discuss what you learned. </w:t>
      </w:r>
      <w:r w:rsidRPr="00B03978">
        <w:rPr>
          <w:rFonts w:ascii="Calibri" w:hAnsi="Calibri" w:cs="Arial"/>
          <w:sz w:val="24"/>
          <w:szCs w:val="24"/>
          <w:lang w:val="x-none"/>
        </w:rPr>
        <w:t xml:space="preserve">To schedule an advising appointment, please go to </w:t>
      </w:r>
      <w:r w:rsidRPr="00B03978">
        <w:rPr>
          <w:rFonts w:ascii="Calibri" w:hAnsi="Calibri" w:cs="Arial"/>
          <w:sz w:val="24"/>
          <w:szCs w:val="24"/>
        </w:rPr>
        <w:t>your success network in starfish.psu.edu.</w:t>
      </w:r>
      <w:r w:rsidRPr="00B03978">
        <w:rPr>
          <w:rFonts w:ascii="Calibri" w:hAnsi="Calibri" w:cs="Arial"/>
          <w:sz w:val="24"/>
          <w:szCs w:val="24"/>
          <w:lang w:val="x-none"/>
        </w:rPr>
        <w:t xml:space="preserve"> Or, please call DUS at 814-865-7576.</w:t>
      </w:r>
      <w:r>
        <w:rPr>
          <w:rFonts w:ascii="Calibri" w:hAnsi="Calibri" w:cs="Arial"/>
          <w:sz w:val="24"/>
          <w:szCs w:val="24"/>
          <w:lang w:val="x-none"/>
        </w:rPr>
        <w:br/>
      </w:r>
      <w:r>
        <w:rPr>
          <w:rFonts w:ascii="Calibri" w:hAnsi="Calibri" w:cs="Arial"/>
          <w:sz w:val="24"/>
          <w:szCs w:val="24"/>
          <w:lang w:val="x-none"/>
        </w:rPr>
        <w:br/>
      </w:r>
      <w:r>
        <w:rPr>
          <w:rFonts w:ascii="Calibri" w:hAnsi="Calibri" w:cs="Arial"/>
          <w:sz w:val="24"/>
          <w:szCs w:val="24"/>
          <w:lang w:val="x-none"/>
        </w:rPr>
        <w:br/>
      </w:r>
    </w:p>
    <w:p w14:paraId="29739268" w14:textId="77777777" w:rsidR="000949C2" w:rsidRPr="000949C2" w:rsidRDefault="000949C2" w:rsidP="000949C2">
      <w:pPr>
        <w:jc w:val="center"/>
        <w:rPr>
          <w:rFonts w:ascii="Calibri" w:hAnsi="Calibri" w:cs="Arial"/>
          <w:sz w:val="24"/>
          <w:szCs w:val="24"/>
          <w:lang w:val="x-none"/>
        </w:rPr>
      </w:pP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2B7CE232" wp14:editId="70FE7273">
            <wp:extent cx="4305300" cy="356016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us_text_blu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899" cy="40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949C2" w:rsidRPr="000949C2" w:rsidSect="00581968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9B1DD4"/>
    <w:multiLevelType w:val="hybridMultilevel"/>
    <w:tmpl w:val="F96AE0B6"/>
    <w:lvl w:ilvl="0" w:tplc="C7D6DBBC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MLM0NTA1MDG2NDZW0lEKTi0uzszPAykwrAUAtJTBUSwAAAA="/>
  </w:docVars>
  <w:rsids>
    <w:rsidRoot w:val="000949C2"/>
    <w:rsid w:val="000949C2"/>
    <w:rsid w:val="001607EC"/>
    <w:rsid w:val="002F5F52"/>
    <w:rsid w:val="00581968"/>
    <w:rsid w:val="009C11BA"/>
    <w:rsid w:val="00D034A3"/>
    <w:rsid w:val="00F52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C4802"/>
  <w15:chartTrackingRefBased/>
  <w15:docId w15:val="{6557A704-8667-4E54-9C2D-C097B49F6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49C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9C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niversity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CORINNE AGLER</dc:creator>
  <cp:keywords/>
  <dc:description/>
  <cp:lastModifiedBy>Sechler, Jeff</cp:lastModifiedBy>
  <cp:revision>6</cp:revision>
  <dcterms:created xsi:type="dcterms:W3CDTF">2018-01-18T14:14:00Z</dcterms:created>
  <dcterms:modified xsi:type="dcterms:W3CDTF">2018-11-30T21:30:00Z</dcterms:modified>
</cp:coreProperties>
</file>